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 xml:space="preserve">Certified Game </w:t>
            </w:r>
            <w:proofErr w:type="gramStart"/>
            <w:r>
              <w:t>Developer,  successfully</w:t>
            </w:r>
            <w:proofErr w:type="gramEnd"/>
            <w:r>
              <w:t xml:space="preserve">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29111D60" w:rsidR="006F6A99" w:rsidRPr="007D4BC1" w:rsidRDefault="00240805" w:rsidP="006F6A99">
            <w:pPr>
              <w:pStyle w:val="Heading1"/>
              <w:spacing w:after="0"/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I work</w:t>
            </w:r>
            <w:r w:rsidR="00136EF5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ed</w:t>
            </w: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 xml:space="preserve"> in American organization in </w:t>
            </w:r>
            <w:r w:rsidRPr="00481D74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t>“</w:t>
            </w:r>
            <w:proofErr w:type="spellStart"/>
            <w:r w:rsidRPr="00481D74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t>Fastlearn</w:t>
            </w:r>
            <w:proofErr w:type="spellEnd"/>
            <w:r w:rsidRPr="00481D74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t>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136EF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and </w:t>
            </w:r>
            <w:r w:rsidR="00136EF5" w:rsidRPr="00481D74">
              <w:rPr>
                <w:rFonts w:ascii="Sylfaen" w:eastAsiaTheme="minorHAnsi" w:hAnsi="Sylfaen" w:cstheme="minorBidi"/>
                <w:bCs/>
                <w:sz w:val="22"/>
                <w:szCs w:val="22"/>
              </w:rPr>
              <w:t>Broadcasting Company “Formula TV”</w:t>
            </w:r>
            <w:r w:rsidRPr="00481D74">
              <w:rPr>
                <w:rFonts w:ascii="Sylfaen" w:eastAsiaTheme="minorHAnsi" w:hAnsi="Sylfaen" w:cstheme="minorBidi"/>
                <w:bCs/>
                <w:sz w:val="22"/>
                <w:szCs w:val="22"/>
              </w:rPr>
              <w:t>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6F6A99"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33117E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>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33117E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33117E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2CEDD86A" w14:textId="77777777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  <w:p w14:paraId="7FECF7CA" w14:textId="266AC7CE" w:rsidR="00F925F9" w:rsidRDefault="00F925F9" w:rsidP="009F0E6E">
            <w:pPr>
              <w:pStyle w:val="ContactInfo"/>
            </w:pPr>
            <w:r>
              <w:t>Language: English B2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240805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4616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4616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1AA8A" w14:textId="77777777" w:rsidR="0033117E" w:rsidRDefault="0033117E" w:rsidP="00BA3253">
      <w:pPr>
        <w:spacing w:after="0" w:line="240" w:lineRule="auto"/>
      </w:pPr>
      <w:r>
        <w:separator/>
      </w:r>
    </w:p>
  </w:endnote>
  <w:endnote w:type="continuationSeparator" w:id="0">
    <w:p w14:paraId="626268F0" w14:textId="77777777" w:rsidR="0033117E" w:rsidRDefault="0033117E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936C5" w14:textId="77777777" w:rsidR="0033117E" w:rsidRDefault="0033117E" w:rsidP="00BA3253">
      <w:pPr>
        <w:spacing w:after="0" w:line="240" w:lineRule="auto"/>
      </w:pPr>
      <w:r>
        <w:separator/>
      </w:r>
    </w:p>
  </w:footnote>
  <w:footnote w:type="continuationSeparator" w:id="0">
    <w:p w14:paraId="5E14A779" w14:textId="77777777" w:rsidR="0033117E" w:rsidRDefault="0033117E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332450">
    <w:abstractNumId w:val="0"/>
  </w:num>
  <w:num w:numId="2" w16cid:durableId="1828933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82BA3"/>
    <w:rsid w:val="000A505A"/>
    <w:rsid w:val="000B6503"/>
    <w:rsid w:val="000F1525"/>
    <w:rsid w:val="00136EF5"/>
    <w:rsid w:val="00176419"/>
    <w:rsid w:val="002405C5"/>
    <w:rsid w:val="00240805"/>
    <w:rsid w:val="0024595B"/>
    <w:rsid w:val="002C11C9"/>
    <w:rsid w:val="002F0644"/>
    <w:rsid w:val="002F4CB4"/>
    <w:rsid w:val="0033117E"/>
    <w:rsid w:val="003C3388"/>
    <w:rsid w:val="0045614D"/>
    <w:rsid w:val="00481D74"/>
    <w:rsid w:val="00662ADC"/>
    <w:rsid w:val="00696538"/>
    <w:rsid w:val="006A0EA1"/>
    <w:rsid w:val="006C2016"/>
    <w:rsid w:val="006F6A99"/>
    <w:rsid w:val="007D4BC1"/>
    <w:rsid w:val="007F053E"/>
    <w:rsid w:val="00803BF3"/>
    <w:rsid w:val="008064DE"/>
    <w:rsid w:val="00830A08"/>
    <w:rsid w:val="008B7267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925F9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5F3BAF"/>
    <w:rsid w:val="006371EA"/>
    <w:rsid w:val="0071481E"/>
    <w:rsid w:val="00960BA5"/>
    <w:rsid w:val="009D46D5"/>
    <w:rsid w:val="00B54A55"/>
    <w:rsid w:val="00F0349E"/>
    <w:rsid w:val="00F2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2-04-1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